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E41577" w14:textId="77777777" w:rsidR="008817DA" w:rsidRDefault="00850995">
      <w:r>
        <w:rPr>
          <w:noProof/>
        </w:rPr>
        <w:drawing>
          <wp:inline distT="0" distB="0" distL="0" distR="0" wp14:anchorId="65C1CE4C" wp14:editId="57141ED6">
            <wp:extent cx="5943600" cy="19964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4-Accent2"/>
        <w:tblW w:w="0" w:type="auto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850995" w:rsidRPr="00E17E86" w14:paraId="218DBCCD" w14:textId="77777777" w:rsidTr="00E17E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</w:tcPr>
          <w:p w14:paraId="52182BCE" w14:textId="77777777" w:rsidR="00850995" w:rsidRPr="00E17E86" w:rsidRDefault="00850995">
            <w:pPr>
              <w:rPr>
                <w:rFonts w:cstheme="minorHAnsi"/>
                <w:sz w:val="24"/>
                <w:szCs w:val="24"/>
              </w:rPr>
            </w:pPr>
            <w:r w:rsidRPr="00E17E86">
              <w:rPr>
                <w:rFonts w:cstheme="minorHAnsi"/>
                <w:sz w:val="24"/>
                <w:szCs w:val="24"/>
              </w:rPr>
              <w:t>Training</w:t>
            </w:r>
          </w:p>
        </w:tc>
        <w:tc>
          <w:tcPr>
            <w:tcW w:w="2338" w:type="dxa"/>
          </w:tcPr>
          <w:p w14:paraId="045552CF" w14:textId="584DA2F7" w:rsidR="00850995" w:rsidRPr="00E17E86" w:rsidRDefault="008509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17E86">
              <w:rPr>
                <w:rFonts w:cstheme="minorHAnsi"/>
                <w:sz w:val="24"/>
                <w:szCs w:val="24"/>
              </w:rPr>
              <w:t>Type</w:t>
            </w:r>
          </w:p>
        </w:tc>
        <w:tc>
          <w:tcPr>
            <w:tcW w:w="2338" w:type="dxa"/>
          </w:tcPr>
          <w:p w14:paraId="585681ED" w14:textId="67DB34D9" w:rsidR="00850995" w:rsidRPr="00E17E86" w:rsidRDefault="008509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17E86">
              <w:rPr>
                <w:rFonts w:cstheme="minorHAnsi"/>
                <w:sz w:val="24"/>
                <w:szCs w:val="24"/>
              </w:rPr>
              <w:t>Duration</w:t>
            </w:r>
          </w:p>
        </w:tc>
        <w:tc>
          <w:tcPr>
            <w:tcW w:w="2338" w:type="dxa"/>
          </w:tcPr>
          <w:p w14:paraId="09C339D1" w14:textId="420DAA59" w:rsidR="00850995" w:rsidRPr="00E17E86" w:rsidRDefault="0085099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17E86">
              <w:rPr>
                <w:rFonts w:cstheme="minorHAnsi"/>
                <w:sz w:val="24"/>
                <w:szCs w:val="24"/>
              </w:rPr>
              <w:t>Register</w:t>
            </w:r>
          </w:p>
        </w:tc>
      </w:tr>
      <w:tr w:rsidR="00850995" w:rsidRPr="00E17E86" w14:paraId="683F875D" w14:textId="77777777" w:rsidTr="00E17E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</w:tcPr>
          <w:p w14:paraId="5590CEF3" w14:textId="0A8DCB53" w:rsidR="00850995" w:rsidRPr="00E17E86" w:rsidRDefault="00850995" w:rsidP="00850995">
            <w:pPr>
              <w:spacing w:line="312" w:lineRule="atLeast"/>
              <w:outlineLvl w:val="2"/>
              <w:rPr>
                <w:rFonts w:eastAsia="Times New Roman" w:cstheme="minorHAnsi"/>
                <w:color w:val="1F3D5C"/>
                <w:sz w:val="24"/>
                <w:szCs w:val="24"/>
              </w:rPr>
            </w:pPr>
            <w:bookmarkStart w:id="0" w:name="AWS_Technical_Essentials"/>
            <w:r w:rsidRPr="00850995">
              <w:rPr>
                <w:rFonts w:eastAsia="Times New Roman" w:cstheme="minorHAnsi"/>
                <w:color w:val="1F3D5C"/>
                <w:sz w:val="24"/>
                <w:szCs w:val="24"/>
              </w:rPr>
              <w:t>AWS Technical Essentials</w:t>
            </w:r>
            <w:bookmarkEnd w:id="0"/>
          </w:p>
        </w:tc>
        <w:tc>
          <w:tcPr>
            <w:tcW w:w="2338" w:type="dxa"/>
          </w:tcPr>
          <w:p w14:paraId="2F602F3F" w14:textId="762142FC" w:rsidR="00850995" w:rsidRPr="00E17E86" w:rsidRDefault="008509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17E86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2338" w:type="dxa"/>
          </w:tcPr>
          <w:p w14:paraId="18015E1A" w14:textId="39FFACBE" w:rsidR="00850995" w:rsidRPr="00E17E86" w:rsidRDefault="008509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17E86">
              <w:rPr>
                <w:rFonts w:cstheme="minorHAnsi"/>
                <w:color w:val="333333"/>
                <w:sz w:val="24"/>
                <w:szCs w:val="24"/>
              </w:rPr>
              <w:t>1 day</w:t>
            </w:r>
          </w:p>
        </w:tc>
        <w:tc>
          <w:tcPr>
            <w:tcW w:w="2338" w:type="dxa"/>
          </w:tcPr>
          <w:p w14:paraId="0783D999" w14:textId="6D450E24" w:rsidR="00850995" w:rsidRPr="00E17E86" w:rsidRDefault="008509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5" w:tgtFrame="_blank" w:history="1">
              <w:r w:rsidRPr="00E17E86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a class</w:t>
              </w:r>
            </w:hyperlink>
          </w:p>
        </w:tc>
      </w:tr>
      <w:tr w:rsidR="00850995" w:rsidRPr="00E17E86" w14:paraId="5C4A8439" w14:textId="77777777" w:rsidTr="00E17E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</w:tcPr>
          <w:p w14:paraId="6838F13F" w14:textId="3C4A2764" w:rsidR="00850995" w:rsidRPr="00E17E86" w:rsidRDefault="00850995" w:rsidP="00850995">
            <w:pPr>
              <w:pStyle w:val="Heading3"/>
              <w:spacing w:before="0" w:beforeAutospacing="0" w:after="0" w:afterAutospacing="0" w:line="312" w:lineRule="atLeast"/>
              <w:rPr>
                <w:rFonts w:asciiTheme="minorHAnsi" w:hAnsiTheme="minorHAnsi" w:cstheme="minorHAnsi"/>
                <w:color w:val="1F3D5C"/>
                <w:sz w:val="24"/>
                <w:szCs w:val="24"/>
              </w:rPr>
            </w:pPr>
            <w:bookmarkStart w:id="1" w:name="Developing_on_AWS"/>
            <w:r w:rsidRPr="00E17E86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>Developing on AWS</w:t>
            </w:r>
            <w:bookmarkEnd w:id="1"/>
          </w:p>
        </w:tc>
        <w:tc>
          <w:tcPr>
            <w:tcW w:w="2338" w:type="dxa"/>
          </w:tcPr>
          <w:p w14:paraId="6B8BDE64" w14:textId="4BA8E130" w:rsidR="00850995" w:rsidRPr="00E17E86" w:rsidRDefault="008509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17E86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2338" w:type="dxa"/>
          </w:tcPr>
          <w:p w14:paraId="6FDFA0BB" w14:textId="6A1F6A9A" w:rsidR="00850995" w:rsidRPr="00E17E86" w:rsidRDefault="008509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17E86">
              <w:rPr>
                <w:rFonts w:cstheme="minorHAnsi"/>
                <w:color w:val="333333"/>
                <w:sz w:val="24"/>
                <w:szCs w:val="24"/>
              </w:rPr>
              <w:t>3 days</w:t>
            </w:r>
          </w:p>
        </w:tc>
        <w:tc>
          <w:tcPr>
            <w:tcW w:w="2338" w:type="dxa"/>
          </w:tcPr>
          <w:p w14:paraId="71261041" w14:textId="06A4D03F" w:rsidR="00850995" w:rsidRPr="00E17E86" w:rsidRDefault="008509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6" w:tgtFrame="_blank" w:history="1">
              <w:r w:rsidRPr="00E17E86">
                <w:rPr>
                  <w:rStyle w:val="Hyperlink"/>
                  <w:rFonts w:cstheme="minorHAnsi"/>
                  <w:color w:val="E47911"/>
                  <w:sz w:val="24"/>
                  <w:szCs w:val="24"/>
                </w:rPr>
                <w:t>Find a class</w:t>
              </w:r>
            </w:hyperlink>
          </w:p>
        </w:tc>
      </w:tr>
      <w:tr w:rsidR="00850995" w:rsidRPr="00E17E86" w14:paraId="29220DB4" w14:textId="77777777" w:rsidTr="00E17E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</w:tcPr>
          <w:p w14:paraId="4F4305D6" w14:textId="1ED721E1" w:rsidR="00850995" w:rsidRPr="00E17E86" w:rsidRDefault="00850995" w:rsidP="00850995">
            <w:pPr>
              <w:pStyle w:val="Heading3"/>
              <w:spacing w:before="0" w:beforeAutospacing="0" w:after="0" w:afterAutospacing="0" w:line="312" w:lineRule="atLeast"/>
              <w:outlineLvl w:val="2"/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</w:pPr>
            <w:bookmarkStart w:id="2" w:name="Exam_Readiness:_AWS_Certified_Developer_"/>
            <w:r w:rsidRPr="00E17E86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 xml:space="preserve">Exam Readiness: AWS Certified Developer </w:t>
            </w:r>
            <w:r w:rsidRPr="00E17E86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>–</w:t>
            </w:r>
            <w:r w:rsidRPr="00E17E86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 xml:space="preserve"> Associate</w:t>
            </w:r>
            <w:bookmarkEnd w:id="2"/>
          </w:p>
        </w:tc>
        <w:tc>
          <w:tcPr>
            <w:tcW w:w="2338" w:type="dxa"/>
          </w:tcPr>
          <w:p w14:paraId="5943CC8A" w14:textId="390A5172" w:rsidR="00850995" w:rsidRPr="00E17E86" w:rsidRDefault="008509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E17E86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2338" w:type="dxa"/>
          </w:tcPr>
          <w:p w14:paraId="190AB642" w14:textId="276F71F9" w:rsidR="00850995" w:rsidRPr="00E17E86" w:rsidRDefault="008509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  <w:r w:rsidRPr="00E17E86">
              <w:rPr>
                <w:rFonts w:cstheme="minorHAnsi"/>
                <w:color w:val="333333"/>
                <w:sz w:val="24"/>
                <w:szCs w:val="24"/>
              </w:rPr>
              <w:t>4 hours</w:t>
            </w:r>
          </w:p>
        </w:tc>
        <w:tc>
          <w:tcPr>
            <w:tcW w:w="2338" w:type="dxa"/>
          </w:tcPr>
          <w:p w14:paraId="4AFEB993" w14:textId="7336DD32" w:rsidR="00850995" w:rsidRPr="00E17E86" w:rsidRDefault="008509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7" w:tgtFrame="_blank" w:history="1">
              <w:r w:rsidRPr="00E17E86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a class</w:t>
              </w:r>
            </w:hyperlink>
          </w:p>
        </w:tc>
      </w:tr>
      <w:tr w:rsidR="00E17E86" w:rsidRPr="00E17E86" w14:paraId="16437419" w14:textId="77777777" w:rsidTr="00E17E8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</w:tcPr>
          <w:p w14:paraId="105E2542" w14:textId="207AD475" w:rsidR="00E17E86" w:rsidRPr="00E17E86" w:rsidRDefault="00E17E86" w:rsidP="00850995">
            <w:pPr>
              <w:pStyle w:val="Heading3"/>
              <w:spacing w:before="0" w:beforeAutospacing="0" w:after="0" w:afterAutospacing="0" w:line="312" w:lineRule="atLeast"/>
              <w:outlineLvl w:val="2"/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</w:pPr>
            <w:bookmarkStart w:id="3" w:name="Free_digital_training"/>
            <w:r w:rsidRPr="00E17E86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>Free digital training</w:t>
            </w:r>
            <w:bookmarkEnd w:id="3"/>
          </w:p>
        </w:tc>
        <w:tc>
          <w:tcPr>
            <w:tcW w:w="2338" w:type="dxa"/>
          </w:tcPr>
          <w:p w14:paraId="06C8198A" w14:textId="77777777" w:rsidR="00E17E86" w:rsidRPr="00E17E86" w:rsidRDefault="00E17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</w:p>
        </w:tc>
        <w:tc>
          <w:tcPr>
            <w:tcW w:w="2338" w:type="dxa"/>
          </w:tcPr>
          <w:p w14:paraId="45887E53" w14:textId="77777777" w:rsidR="00E17E86" w:rsidRPr="00E17E86" w:rsidRDefault="00E17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333333"/>
                <w:sz w:val="24"/>
                <w:szCs w:val="24"/>
              </w:rPr>
            </w:pPr>
          </w:p>
        </w:tc>
        <w:tc>
          <w:tcPr>
            <w:tcW w:w="2338" w:type="dxa"/>
          </w:tcPr>
          <w:p w14:paraId="20632307" w14:textId="5B6B0FE2" w:rsidR="00E17E86" w:rsidRPr="00E17E86" w:rsidRDefault="00E17E8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8" w:tgtFrame="_blank" w:history="1">
              <w:r w:rsidRPr="00E17E86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 xml:space="preserve">Start learning for free at </w:t>
              </w:r>
              <w:proofErr w:type="spellStart"/>
              <w:proofErr w:type="gramStart"/>
              <w:r w:rsidRPr="00E17E86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aws.training</w:t>
              </w:r>
              <w:proofErr w:type="spellEnd"/>
              <w:proofErr w:type="gramEnd"/>
            </w:hyperlink>
          </w:p>
        </w:tc>
      </w:tr>
    </w:tbl>
    <w:p w14:paraId="31BF6D3A" w14:textId="77777777" w:rsidR="00850995" w:rsidRDefault="00850995"/>
    <w:p w14:paraId="17CE20D7" w14:textId="77777777" w:rsidR="00850995" w:rsidRDefault="00850995"/>
    <w:p w14:paraId="59CE989E" w14:textId="69A2E0D2" w:rsidR="00850995" w:rsidRDefault="00850995">
      <w:r>
        <w:rPr>
          <w:noProof/>
        </w:rPr>
        <w:drawing>
          <wp:inline distT="0" distB="0" distL="0" distR="0" wp14:anchorId="39EFE0CB" wp14:editId="428F988C">
            <wp:extent cx="5943600" cy="16300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4-Accent2"/>
        <w:tblW w:w="0" w:type="auto"/>
        <w:tblCellMar>
          <w:top w:w="43" w:type="dxa"/>
          <w:left w:w="115" w:type="dxa"/>
          <w:bottom w:w="43" w:type="dxa"/>
          <w:right w:w="115" w:type="dxa"/>
        </w:tblCellMar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2C3875" w:rsidRPr="00E15F8B" w14:paraId="0837841B" w14:textId="77777777" w:rsidTr="00AB5E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</w:tcPr>
          <w:p w14:paraId="6336D881" w14:textId="77777777" w:rsidR="002C3875" w:rsidRPr="00E15F8B" w:rsidRDefault="002C3875" w:rsidP="00AB5EA5">
            <w:pPr>
              <w:rPr>
                <w:rFonts w:cstheme="minorHAnsi"/>
                <w:sz w:val="24"/>
                <w:szCs w:val="24"/>
              </w:rPr>
            </w:pPr>
            <w:r w:rsidRPr="00E15F8B">
              <w:rPr>
                <w:rFonts w:cstheme="minorHAnsi"/>
                <w:sz w:val="24"/>
                <w:szCs w:val="24"/>
              </w:rPr>
              <w:t>Training</w:t>
            </w:r>
          </w:p>
        </w:tc>
        <w:tc>
          <w:tcPr>
            <w:tcW w:w="2338" w:type="dxa"/>
          </w:tcPr>
          <w:p w14:paraId="4A1CC6D9" w14:textId="77777777" w:rsidR="002C3875" w:rsidRPr="00E15F8B" w:rsidRDefault="002C3875" w:rsidP="00AB5EA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15F8B">
              <w:rPr>
                <w:rFonts w:cstheme="minorHAnsi"/>
                <w:sz w:val="24"/>
                <w:szCs w:val="24"/>
              </w:rPr>
              <w:t>Type</w:t>
            </w:r>
          </w:p>
        </w:tc>
        <w:tc>
          <w:tcPr>
            <w:tcW w:w="2338" w:type="dxa"/>
          </w:tcPr>
          <w:p w14:paraId="4D054195" w14:textId="77777777" w:rsidR="002C3875" w:rsidRPr="00E15F8B" w:rsidRDefault="002C3875" w:rsidP="00AB5EA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15F8B">
              <w:rPr>
                <w:rFonts w:cstheme="minorHAnsi"/>
                <w:sz w:val="24"/>
                <w:szCs w:val="24"/>
              </w:rPr>
              <w:t>Duration</w:t>
            </w:r>
          </w:p>
        </w:tc>
        <w:tc>
          <w:tcPr>
            <w:tcW w:w="2338" w:type="dxa"/>
          </w:tcPr>
          <w:p w14:paraId="5DB1C74C" w14:textId="77777777" w:rsidR="002C3875" w:rsidRPr="00E15F8B" w:rsidRDefault="002C3875" w:rsidP="00AB5EA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15F8B">
              <w:rPr>
                <w:rFonts w:cstheme="minorHAnsi"/>
                <w:sz w:val="24"/>
                <w:szCs w:val="24"/>
              </w:rPr>
              <w:t>Register</w:t>
            </w:r>
          </w:p>
        </w:tc>
      </w:tr>
      <w:tr w:rsidR="002C3875" w:rsidRPr="00E15F8B" w14:paraId="4AF892F8" w14:textId="77777777" w:rsidTr="00AB5E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</w:tcPr>
          <w:p w14:paraId="54D3BCF3" w14:textId="4A3F6716" w:rsidR="002C3875" w:rsidRPr="00E15F8B" w:rsidRDefault="00E15F8B" w:rsidP="00E15F8B">
            <w:pPr>
              <w:pStyle w:val="Heading3"/>
              <w:spacing w:before="0" w:beforeAutospacing="0" w:after="0" w:afterAutospacing="0" w:line="312" w:lineRule="atLeast"/>
              <w:rPr>
                <w:rFonts w:asciiTheme="minorHAnsi" w:hAnsiTheme="minorHAnsi" w:cstheme="minorHAnsi"/>
                <w:color w:val="1F3D5C"/>
                <w:sz w:val="24"/>
                <w:szCs w:val="24"/>
              </w:rPr>
            </w:pPr>
            <w:bookmarkStart w:id="4" w:name="DevOps_Engineering_on_AWS"/>
            <w:r w:rsidRPr="00E15F8B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>DevOps Engineering on AWS</w:t>
            </w:r>
            <w:bookmarkEnd w:id="4"/>
          </w:p>
        </w:tc>
        <w:tc>
          <w:tcPr>
            <w:tcW w:w="2338" w:type="dxa"/>
          </w:tcPr>
          <w:p w14:paraId="5A049882" w14:textId="77777777" w:rsidR="002C3875" w:rsidRPr="00E15F8B" w:rsidRDefault="002C3875" w:rsidP="00AB5E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15F8B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2338" w:type="dxa"/>
          </w:tcPr>
          <w:p w14:paraId="7D5B9215" w14:textId="421CEE85" w:rsidR="002C3875" w:rsidRPr="00E15F8B" w:rsidRDefault="00E15F8B" w:rsidP="00AB5E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15F8B">
              <w:rPr>
                <w:rFonts w:cstheme="minorHAnsi"/>
                <w:color w:val="333333"/>
                <w:sz w:val="24"/>
                <w:szCs w:val="24"/>
              </w:rPr>
              <w:t>3 days</w:t>
            </w:r>
          </w:p>
        </w:tc>
        <w:tc>
          <w:tcPr>
            <w:tcW w:w="2338" w:type="dxa"/>
          </w:tcPr>
          <w:p w14:paraId="3D002E2F" w14:textId="0A257236" w:rsidR="002C3875" w:rsidRPr="00E15F8B" w:rsidRDefault="00E15F8B" w:rsidP="00AB5EA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10" w:tgtFrame="_blank" w:history="1">
              <w:r w:rsidRPr="00E15F8B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a class</w:t>
              </w:r>
            </w:hyperlink>
          </w:p>
        </w:tc>
      </w:tr>
      <w:tr w:rsidR="002C3875" w:rsidRPr="00E15F8B" w14:paraId="11FB838F" w14:textId="77777777" w:rsidTr="00AB5E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6" w:type="dxa"/>
          </w:tcPr>
          <w:p w14:paraId="3D2B2264" w14:textId="3692A687" w:rsidR="002C3875" w:rsidRPr="00E15F8B" w:rsidRDefault="00E15F8B" w:rsidP="00AB5EA5">
            <w:pPr>
              <w:pStyle w:val="Heading3"/>
              <w:spacing w:before="0" w:beforeAutospacing="0" w:after="0" w:afterAutospacing="0" w:line="312" w:lineRule="atLeast"/>
              <w:rPr>
                <w:rFonts w:asciiTheme="minorHAnsi" w:hAnsiTheme="minorHAnsi" w:cstheme="minorHAnsi"/>
                <w:color w:val="1F3D5C"/>
                <w:sz w:val="24"/>
                <w:szCs w:val="24"/>
              </w:rPr>
            </w:pPr>
            <w:bookmarkStart w:id="5" w:name="Exam_Readiness:_AWS_Certified_DevOps_Eng"/>
            <w:r w:rsidRPr="00E15F8B">
              <w:rPr>
                <w:rFonts w:asciiTheme="minorHAnsi" w:hAnsiTheme="minorHAnsi" w:cstheme="minorHAnsi"/>
                <w:b/>
                <w:bCs/>
                <w:color w:val="1F3D5C"/>
                <w:sz w:val="24"/>
                <w:szCs w:val="24"/>
              </w:rPr>
              <w:t>Exam Readiness: AWS Certified DevOps Engineer - Professional</w:t>
            </w:r>
            <w:bookmarkEnd w:id="5"/>
          </w:p>
        </w:tc>
        <w:tc>
          <w:tcPr>
            <w:tcW w:w="2338" w:type="dxa"/>
          </w:tcPr>
          <w:p w14:paraId="3AD31831" w14:textId="77777777" w:rsidR="002C3875" w:rsidRPr="00E15F8B" w:rsidRDefault="002C3875" w:rsidP="00AB5E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15F8B">
              <w:rPr>
                <w:rFonts w:cstheme="minorHAnsi"/>
                <w:color w:val="333333"/>
                <w:sz w:val="24"/>
                <w:szCs w:val="24"/>
              </w:rPr>
              <w:t>Classroom </w:t>
            </w:r>
          </w:p>
        </w:tc>
        <w:tc>
          <w:tcPr>
            <w:tcW w:w="2338" w:type="dxa"/>
          </w:tcPr>
          <w:p w14:paraId="4F53DCAD" w14:textId="28F639AA" w:rsidR="002C3875" w:rsidRPr="00E15F8B" w:rsidRDefault="00E15F8B" w:rsidP="00AB5E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E15F8B">
              <w:rPr>
                <w:rFonts w:cstheme="minorHAnsi"/>
                <w:color w:val="333333"/>
                <w:sz w:val="24"/>
                <w:szCs w:val="24"/>
              </w:rPr>
              <w:t>1 day</w:t>
            </w:r>
          </w:p>
        </w:tc>
        <w:tc>
          <w:tcPr>
            <w:tcW w:w="2338" w:type="dxa"/>
          </w:tcPr>
          <w:p w14:paraId="5F45C09F" w14:textId="5238267C" w:rsidR="002C3875" w:rsidRPr="00E15F8B" w:rsidRDefault="00E15F8B" w:rsidP="00AB5E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hyperlink r:id="rId11" w:tgtFrame="_blank" w:history="1">
              <w:r w:rsidRPr="00E15F8B">
                <w:rPr>
                  <w:rStyle w:val="Hyperlink"/>
                  <w:rFonts w:cstheme="minorHAnsi"/>
                  <w:color w:val="005B86"/>
                  <w:sz w:val="24"/>
                  <w:szCs w:val="24"/>
                </w:rPr>
                <w:t>Find a class</w:t>
              </w:r>
            </w:hyperlink>
          </w:p>
        </w:tc>
      </w:tr>
    </w:tbl>
    <w:p w14:paraId="2897D0ED" w14:textId="77777777" w:rsidR="002C3875" w:rsidRDefault="002C3875">
      <w:bookmarkStart w:id="6" w:name="_GoBack"/>
      <w:bookmarkEnd w:id="6"/>
    </w:p>
    <w:sectPr w:rsidR="002C3875" w:rsidSect="008817DA">
      <w:pgSz w:w="12240" w:h="15840"/>
      <w:pgMar w:top="63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0NzEzNTczMjQzMzJT0lEKTi0uzszPAykwrAUA5gEpLiwAAAA="/>
  </w:docVars>
  <w:rsids>
    <w:rsidRoot w:val="008817DA"/>
    <w:rsid w:val="002C3875"/>
    <w:rsid w:val="00850995"/>
    <w:rsid w:val="008817DA"/>
    <w:rsid w:val="00E15F8B"/>
    <w:rsid w:val="00E17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EC2DB"/>
  <w15:chartTrackingRefBased/>
  <w15:docId w15:val="{8DC7BD73-6146-49A0-A32F-8367D8E55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5099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0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50995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850995"/>
    <w:rPr>
      <w:color w:val="0000FF"/>
      <w:u w:val="single"/>
    </w:rPr>
  </w:style>
  <w:style w:type="table" w:styleId="GridTable4-Accent2">
    <w:name w:val="Grid Table 4 Accent 2"/>
    <w:basedOn w:val="TableNormal"/>
    <w:uiPriority w:val="49"/>
    <w:rsid w:val="00E17E8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42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3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7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ws.training/training?src=path-dev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aws.training/training/schedule?courseId=18953&amp;src=path-dev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ws.training/training/schedule?courseId=10017&amp;src=path-dev" TargetMode="External"/><Relationship Id="rId11" Type="http://schemas.openxmlformats.org/officeDocument/2006/relationships/hyperlink" Target="https://www.aws.training/training/schedule?courseid=19030&amp;src=path-dev" TargetMode="External"/><Relationship Id="rId5" Type="http://schemas.openxmlformats.org/officeDocument/2006/relationships/hyperlink" Target="https://www.aws.training/training/schedule?courseId=10012&amp;src=path-dev" TargetMode="External"/><Relationship Id="rId10" Type="http://schemas.openxmlformats.org/officeDocument/2006/relationships/hyperlink" Target="https://www.aws.training/training/schedule?courseId=10018&amp;src=path-dev" TargetMode="External"/><Relationship Id="rId4" Type="http://schemas.openxmlformats.org/officeDocument/2006/relationships/image" Target="media/image1.png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4</cp:revision>
  <dcterms:created xsi:type="dcterms:W3CDTF">2018-07-27T14:17:00Z</dcterms:created>
  <dcterms:modified xsi:type="dcterms:W3CDTF">2018-07-27T14:42:00Z</dcterms:modified>
</cp:coreProperties>
</file>